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As a dedicated and skilled chemist with over [X years] of experience in chemical research, analytical testing, and process optimization, I am excited to apply for the Chemist position at [Company Name] in Singapore. With a strong academic background in chemistry and hands-on expertise in laboratory settings, I am eager to contribute my knowledge and passion for scientific innovation to support your organization’s goals. Singapore Singapore stands as a global leader in chemical technology and sustainable practices, and I am particularly inspired by the opportunities this dynamic environment offers for advancing cutting-edge research and industry solutions.</w:t>
      </w:r>
    </w:p>
    <w:p>
      <w:pPr>
        <w:pStyle w:val="BodyText"/>
      </w:pPr>
      <w:r>
        <w:t xml:space="preserve">My career as a chemist has been defined by a commitment to precision, curiosity, and problem-solving. I have worked extensively in both academic and industrial settings, where I specialized in areas such as organic synthesis, analytical chemistry, and environmental monitoring. In my previous role at [Previous Company/Organization], I led projects that involved developing novel chemical formulations for [specific application], while ensuring compliance with stringent quality and safety standards. These experiences honed my ability to translate theoretical concepts into practical applications, a skill I believe is essential for success in Singapore’s competitive chemical industry.</w:t>
      </w:r>
    </w:p>
    <w:p>
      <w:pPr>
        <w:pStyle w:val="BodyText"/>
      </w:pPr>
      <w:r>
        <w:t xml:space="preserve">Singapore Singapore has long been a hub for innovation in science and technology, with its strategic focus on sustainability, pharmaceuticals, and advanced materials. As a chemist, I am particularly drawn to the opportunities here to collaborate with multidisciplinary teams and contribute to projects that address global challenges such as climate change mitigation and resource efficiency. My expertise in [specific skill, e.g., chromatography, spectroscopy, or chemical process development] aligns closely with the needs of companies operating in Singapore’s vibrant chemical sector. I am confident that my technical proficiency, combined with a proactive approach to research and development, will enable me to make meaningful contributions to your team.</w:t>
      </w:r>
    </w:p>
    <w:p>
      <w:pPr>
        <w:pStyle w:val="BodyText"/>
      </w:pPr>
      <w:r>
        <w:t xml:space="preserve">One of the key aspects of my work as a chemist has been the ability to adapt to evolving scientific demands. In Singapore Singapore’s fast-paced environment, where innovation is paramount, I have consistently demonstrated flexibility and a willingness to learn. For instance, during my time at [Previous Company/Organization], I successfully transitioned from traditional analytical methods to cutting-edge techniques such as [specific technology or methodology]. This adaptability allowed me to streamline processes and improve efficiency, resulting in [quantifiable outcome, e.g., a 20% reduction in testing time or a 15% increase in accuracy]. I am eager to bring this same spirit of innovation to [Company Name], where I can leverage my skills to support your mission of excellence.</w:t>
      </w:r>
    </w:p>
    <w:p>
      <w:pPr>
        <w:pStyle w:val="BodyText"/>
      </w:pPr>
      <w:r>
        <w:t xml:space="preserve">In addition to my technical expertise, I possess strong communication and teamwork skills, which are critical for success in Singapore’s collaborative work culture. As a chemist, I have frequently interacted with cross-functional teams, including engineers, data scientists, and regulatory professionals. This experience has equipped me with the ability to articulate complex scientific concepts clearly and to work effectively in diverse environments. Singapore Singapore’s multicultural workforce further aligns with my professional values, as I thrive in settings where global perspectives and collaboration drive progress.</w:t>
      </w:r>
    </w:p>
    <w:p>
      <w:pPr>
        <w:pStyle w:val="BodyText"/>
      </w:pPr>
      <w:r>
        <w:t xml:space="preserve">What excites me most about the opportunity at [Company Name] is the chance to contribute to projects that have a tangible impact on society. Whether it is developing sustainable chemical solutions, advancing pharmaceutical research, or improving industrial processes, I am motivated by the potential of chemistry to create positive change. Singapore Singapore’s emphasis on green technologies and its role as a global trade hub make it an ideal location for such endeavors. I am particularly interested in [specific aspect of the company’s work, e.g., their focus on renewable energy or biodegradable materials], and I am eager to explore how my background can support these initiatives.</w:t>
      </w:r>
    </w:p>
    <w:p>
      <w:pPr>
        <w:pStyle w:val="BodyText"/>
      </w:pPr>
      <w:r>
        <w:t xml:space="preserve">My academic foundation includes a [Degree, e.g., Bachelor’s/Master’s/PhD] in Chemistry from [University Name], where I graduated with [honors, if applicable]. Throughout my studies, I focused on [specific area of research], which has directly informed my professional work as a chemist. Additionally, I have attended numerous conferences and workshops in Singapore Singapore, including [name of event or organization], where I engaged with industry leaders and stayed updated on the latest advancements in chemical science. This continuous learning mindset ensures that I remain at the forefront of my field.</w:t>
      </w:r>
    </w:p>
    <w:p>
      <w:pPr>
        <w:pStyle w:val="BodyText"/>
      </w:pPr>
      <w:r>
        <w:t xml:space="preserve">I am particularly drawn to [Company Name] because of its reputation for [specific quality, e.g., innovation, integrity, or customer focus]. I have followed your company’s work closely and am impressed by your commitment to [specific achievement or initiative]. As a chemist with a proven track record of delivering results, I am confident that my skills and enthusiasm will add value to your team. I would welcome the opportunity to discuss how my background aligns with your needs and how I can contribute to your future projects.</w:t>
      </w:r>
    </w:p>
    <w:p>
      <w:pPr>
        <w:pStyle w:val="BodyText"/>
      </w:pPr>
      <w:r>
        <w:t xml:space="preserve">Thank you for considering my application. I look forward to the possibility of contributing to [Company Name]’s success in Singapore Singapore. Please feel free to contact me at [Your Phone Number] or [Your Email Address] for any additional information or to schedule an interview.</w:t>
      </w:r>
    </w:p>
    <w:p>
      <w:pPr>
        <w:pStyle w:val="BodyText"/>
      </w:pPr>
      <w:r>
        <w:t xml:space="preserve">Sincerely,</w:t>
      </w:r>
    </w:p>
    <w:p>
      <w:pPr>
        <w:pStyle w:val="BodyText"/>
      </w:pP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ingapore Singapore</dc:title>
  <dc:creator/>
  <dc:language>en</dc:language>
  <cp:keywords/>
  <dcterms:created xsi:type="dcterms:W3CDTF">2025-12-10T12:40:57Z</dcterms:created>
  <dcterms:modified xsi:type="dcterms:W3CDTF">2025-12-10T12:40:57Z</dcterms:modified>
</cp:coreProperties>
</file>

<file path=docProps/custom.xml><?xml version="1.0" encoding="utf-8"?>
<Properties xmlns="http://schemas.openxmlformats.org/officeDocument/2006/custom-properties" xmlns:vt="http://schemas.openxmlformats.org/officeDocument/2006/docPropsVTypes"/>
</file>